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1.</w:t>
      </w:r>
      <w:r>
        <w:t xml:space="preserve"> </w:t>
      </w:r>
      <w:r>
        <w:t xml:space="preserve">อุปกรณ์</w:t>
      </w:r>
      <w:r>
        <w:t xml:space="preserve"> </w:t>
      </w:r>
      <w:r>
        <w:t xml:space="preserve">เครื่องมือและเครื่องใช้ในบ้าน</w:t>
      </w:r>
      <w:r>
        <w:t xml:space="preserve"> </w:t>
      </w:r>
      <w:r>
        <w:t xml:space="preserve">25</w:t>
      </w:r>
      <w:r>
        <w:t xml:space="preserve"> </w:t>
      </w:r>
      <w:r>
        <w:t xml:space="preserve">ส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 และนักเรียนทุคนนะคะ มาพบกับกลุ่มสาระการงานอาชีพค่ะ สาธุภาพนะคะ หรือว่าครูนกค่ะ</w:t>
      </w:r>
    </w:p>
    <w:p>
      <w:pPr>
        <w:pStyle w:val="BodyText"/>
      </w:pPr>
      <w:r>
        <w:t xml:space="preserve">(คุณครูณัฐทิยา) และพบกับคุณครูณัฐ ที่เด็ก ๆ เรียกว่าคุณครูฝ้ายนะคะ</w:t>
      </w:r>
    </w:p>
    <w:p>
      <w:pPr>
        <w:pStyle w:val="BodyText"/>
      </w:pPr>
      <w:r>
        <w:t xml:space="preserve">(คุณครูสุนทรี) วันนี้คุณครูฝ้ายคะ ก่อนค่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แต่ก่อนอื่นแล้วเด็ก ๆ จะต้องรู้จุดประสงค์การเรียนรู้ในวันนี้นะคะ</w:t>
      </w:r>
    </w:p>
    <w:p>
      <w:pPr>
        <w:pStyle w:val="BodyText"/>
      </w:pPr>
      <w:r>
        <w:t xml:space="preserve">(คุณครูณัฐทิยา) ค่ะ สำหรับจุดประสงค์นะคะ บอกความหมายของอุปกรณ์เครื่องมือและเครื่องใช้ค่ะ แล้วสำหรับในส่วนของข้อที่ 2 นะคะ จำแนกของอุปกรณ์เครื่องมือและเครื่องใช่ต่าง ๆ และข้อสุดท้ายค่ะ เป็นข้อที่ 3 นะคะ เห็นคุณค่าของการใช้อุปกรณ์เครื่องมือและเครื่องใช้นั่นเองค่ะ พอจะทราบแล้วใช่ไหมคะ แต่ก็อีกสักครู่หนึ่งค่ะเรื่องของเราในวันนี้ค่ะ ก็คืออุปกรณ์ เครื่องมือและเครื่องใช้ในบ้าน สงสัยไหมคะ สงสัยไหมคะ ว่าเครื่องมือคืออะไร เครื่องใช้คืออะไรนี่ค่ะ นี่คือเครื่องมือและเครื่องใช้ในบ้านค่ะ</w:t>
      </w:r>
    </w:p>
    <w:p>
      <w:pPr>
        <w:pStyle w:val="BodyText"/>
      </w:pPr>
      <w:r>
        <w:t xml:space="preserve">(คุณครูณัฐทิยา) มีเยอะแยะมากเลยนะคะ มีเยอะแยะไปหมดเลยนะคะ มีกี่อย่างคะ มีด้วยกันด้วยทั้งหมด 8 อย่างค่ะ แล้วอะไรคือเครื่องมือ อะไรคือเครื่องใช้ คุณครูมีเกมให้เด็ก ๆ เล่นค่ะ ค่ะ เดี๋ยวจะให้ครูฝ้ายพาไปเล่นด้วยนะคะ</w:t>
      </w:r>
    </w:p>
    <w:p>
      <w:pPr>
        <w:pStyle w:val="BodyText"/>
      </w:pPr>
      <w:r>
        <w:t xml:space="preserve">(คุณครูณัฐทิยา) ค่ะ</w:t>
      </w:r>
    </w:p>
    <w:p>
      <w:pPr>
        <w:pStyle w:val="BodyText"/>
      </w:pPr>
      <w:r>
        <w:t xml:space="preserve">(คุณครูสุนทรี) ในภาพนี้นะคะ เรามีภาพทั้งหมด มีอยู่ทั้งหมด 8 ภาพมือบ้าง แล้วถ้าเกิดว่าเด็กบอกภาพไหน ครูฝ้ายสามารถคลิกที่รูปภาพได้เลยค่ะ ถ้าตอบถูกนะคะ ภาพเครื่องมือนั้นจะออกมาอยู่ข้างนอกค่ะ ตื่นเต้นกันแล้วค่ะตอนนี้</w:t>
      </w:r>
    </w:p>
    <w:p>
      <w:pPr>
        <w:pStyle w:val="BodyText"/>
      </w:pPr>
      <w:r>
        <w:t xml:space="preserve">(คุณครูสุนทรี) เด็ก ๆ บอกว่างง่ายก็ไม่เป็นอะไรค่ะ ขอให้ตอบถูกทุกจ้อพร้อมแล้วหรือยังคะ ถ้าพร้อมแล้วเริ่มเลยค่ะครูฝ้ายคะ อันไหนคือเครื่องมือบ้าง</w:t>
      </w:r>
    </w:p>
    <w:p>
      <w:pPr>
        <w:pStyle w:val="BodyText"/>
      </w:pPr>
      <w:r>
        <w:t xml:space="preserve">(คุณครูณัฐทิยา) เดี๋ยวเรามาช่วยกันเลือกเครเป็นเครื่องมือบ้างนะคะ</w:t>
      </w:r>
    </w:p>
    <w:p>
      <w:pPr>
        <w:pStyle w:val="BodyText"/>
      </w:pPr>
      <w:r>
        <w:t xml:space="preserve">(คุณครูณัฐทิยา) ภาพแรกนี้เป็นพัดลมค่ะ</w:t>
      </w:r>
    </w:p>
    <w:p>
      <w:pPr>
        <w:pStyle w:val="BodyText"/>
      </w:pPr>
      <w:r>
        <w:t xml:space="preserve">(คุณครูสุนทรี) ภาพที่ 2 ล่ะคะ 3 เป็นเลื่อยนั่นเอง</w:t>
      </w:r>
    </w:p>
    <w:p>
      <w:pPr>
        <w:pStyle w:val="BodyText"/>
      </w:pPr>
      <w:r>
        <w:t xml:space="preserve">(คุณครูสุนทรี) ภาพที่ 4</w:t>
      </w:r>
    </w:p>
    <w:p>
      <w:pPr>
        <w:pStyle w:val="BodyText"/>
      </w:pPr>
      <w:r>
        <w:t xml:space="preserve">(คุณครูสุนทรี) ถนะคะ</w:t>
      </w:r>
    </w:p>
    <w:p>
      <w:pPr>
        <w:pStyle w:val="BodyText"/>
      </w:pPr>
      <w:r>
        <w:t xml:space="preserve">(คุณครูณัฐทิยา) ส่วนภาพที่ 5</w:t>
      </w:r>
    </w:p>
    <w:p>
      <w:pPr>
        <w:pStyle w:val="BodyText"/>
      </w:pPr>
      <w:r>
        <w:t xml:space="preserve">(คุณครูสุนทรี) ภาพที่ 6</w:t>
      </w:r>
    </w:p>
    <w:p>
      <w:pPr>
        <w:pStyle w:val="BodyText"/>
      </w:pPr>
      <w:r>
        <w:t xml:space="preserve">(คุณครูณัฐทิยา) ภาพที่ 6 เป็นค้อน เป็นไขควงนะคะ</w:t>
      </w:r>
    </w:p>
    <w:p>
      <w:pPr>
        <w:pStyle w:val="BodyText"/>
      </w:pPr>
      <w:r>
        <w:t xml:space="preserve">(คุณครูสุนทรี) ครูฝ้ายบอกชื่อภาพให้แล้ว ตอนนี้เด็ก บอกครบหมดแล้วล่ะค่ะครูฝ้าย เฉลยค่ะ ภาพแรก เด็ก ๆ บอกว่าภาพไหนคะ ใช่หรือไม่ ค้อนจะกระเด้งออกมาจากภาพหรือไม</w:t>
      </w:r>
    </w:p>
    <w:p>
      <w:pPr>
        <w:pStyle w:val="BodyText"/>
      </w:pPr>
      <w:r>
        <w:t xml:space="preserve">(คุณครูณัฐทิยา) อันนี้ ใช้ค้อนไหมคะ เดี่ยวลองจิ้มดูนะคะ นั่นเองค่ะ</w:t>
      </w:r>
    </w:p>
    <w:p>
      <w:pPr>
        <w:pStyle w:val="BodyText"/>
      </w:pPr>
      <w:r>
        <w:t xml:space="preserve">(คุณครูณัฐทิยา) ใช่ค่ะ ต่อไปค่ะ อะไรอีกดีนะ อะไรอีกนะคะ</w:t>
      </w:r>
    </w:p>
    <w:p>
      <w:pPr>
        <w:pStyle w:val="BodyText"/>
      </w:pPr>
      <w:r>
        <w:t xml:space="preserve">(คุณครูสุนทรี) เด็ก ๆ เสียงดัง ๆ หน่อยค่ะ เด็ก ๆ บอกว่าเลื่อยค่ะครูฝ้าย เลื่อย เก่งมากค่ะ</w:t>
      </w:r>
    </w:p>
    <w:p>
      <w:pPr>
        <w:pStyle w:val="BodyText"/>
      </w:pPr>
      <w:r>
        <w:t xml:space="preserve">(คุณครูณัฐทิยา) เก่งมาก ๆ เลยค่ะ</w:t>
      </w:r>
    </w:p>
    <w:p>
      <w:pPr>
        <w:pStyle w:val="BodyText"/>
      </w:pPr>
      <w:r>
        <w:t xml:space="preserve">(คุณครูณัฐทิยา) ต่อไปนะคะ</w:t>
      </w:r>
    </w:p>
    <w:p>
      <w:pPr>
        <w:pStyle w:val="BodyText"/>
      </w:pPr>
      <w:r>
        <w:t xml:space="preserve">(คุณครูสุนทรี) ว่าอย่างไรนะลูก เด็ก ๆ บอกแล้วค่ะ ตลับเมตรค่ะ เอ๊ะ อันนี้ใช่ตลับเมตรไหมคะ ไม่ใช่ค่ะ ตะลับเมตร อยู่ด้านบน ต่อไปนะคะอันสุดท้ายก็คือ</w:t>
      </w:r>
    </w:p>
    <w:p>
      <w:pPr>
        <w:pStyle w:val="BodyText"/>
      </w:pPr>
      <w:r>
        <w:t xml:space="preserve">(คุณครูสุนทรี) อันสุดท้ายเราเรียกว่าอะไรนะคะ ข้ออีกทีหนึ่งได้ไหมคะ เยี่ยมมากค่ะ อันสุดท้ายเราเรียกว่าไขควงค่ะ นั่นคือเครื่องมือนะคะ แต่เครื่องมือมีแค่นี้หรือไม่ ไม่ใช่นะคะ เครื่องมือมีอีกเยอะแยะนะคะ แต่วันนี้คุณครูเอามาให้เล่นเกมแค่นี้ค่ะ เด็ก ๆ คะ หลังจากที่เรารู้แล้วว่าเครื่องมือมีอะไรกันบ้างอย่างเมื่อสักครู่นี้ ทีนี้ค่ะ นักเรียนคะ ช่วยกันระดมความคิดค่ะ นั้น คืออะไร อย่างเช่น ค้อน เลื่อย ไขควง ตลับเมตร ทำไมถึงเรียกเครื่องมือให้เวลาสักครู่หนึ่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ด็ก ๆ ให้คำจำกัดความเครื่องมือเยอะมากเลย ใช่ค่ะ ซึ่งเดี๋ยวคุณครูก็จะมาเฉลยเรียบเรียงให้สวยงามนะคะ ความหมายของเครื่องมือนะคะ คือ จำเป็นที่ใช้ในงานช่าง เพราะจะทำให้ช่างทำงานช่างทำงานหรือซ่อมแซมสิ่งต่าง ๆ และสะดวกมากขึ้น ตอนนี้เด็ก ๆ พอจะบอกได้ไหมคะ ว่าเครื่องมือมีอะไรอีก โอ้โห เก่งมากเลยค่ะ เราไปกันต่อเลยนะคะ อย่างแรกที่คุณครูนำมาแนะนำนะคะ เป็นค้อนใช่ไหมคะ ได้ยินเสียงดังฟังชัดเลย ทีนี้เรามาดูว่าค้อนนั้นใช้ทำอะไรคะ เด็ก ๆหลาย ๆ คนตอบมาเลยว่าใช้สำหรับตอกนะคะ เวลาที่เราจะทำงาน เราต้องระมัดระวัง คนหนึ่งจะจับตะปูไว้อีกคนหนึ่งถือค้อนไว้ เดี๋ยวเพื่อนจะหาว่าไม่ช่วย</w:t>
      </w:r>
    </w:p>
    <w:p>
      <w:pPr>
        <w:pStyle w:val="BodyText"/>
      </w:pPr>
      <w:r>
        <w:t xml:space="preserve">(คุณครูณัฐทิยา) อันนี้นะคะ เวลาที่เราจะจับตะปูนะคะ ด้วยนะคะ เพราะว่าเราจะกะน้ำหนักได้ว่า เราจะตกแบบได้แรง ๆ ออก น้ำหนักมือได้แรก ตอนไหนที่จะออกน้ำหนักมือนั่นเองค่ะ ครูนกเห็นครูฝ้ายกำลังจะตอกตะปู เดี๋ยวครูนกจับตะปูให้ กล้าไหมคะ</w:t>
      </w:r>
    </w:p>
    <w:p>
      <w:pPr>
        <w:pStyle w:val="BodyText"/>
      </w:pPr>
      <w:r>
        <w:t xml:space="preserve">(คุณครูณัฐทิยา) แบบนี้ไม่ได้นะคะ</w:t>
      </w:r>
    </w:p>
    <w:p>
      <w:pPr>
        <w:pStyle w:val="BodyText"/>
      </w:pPr>
      <w:r>
        <w:t xml:space="preserve">(คุณครูสุนทรี) ไม่ได้ค่ะ ใช่ไหมคะ</w:t>
      </w:r>
    </w:p>
    <w:p>
      <w:pPr>
        <w:pStyle w:val="BodyText"/>
      </w:pPr>
      <w:r>
        <w:t xml:space="preserve">(คุณครูณัฐทิยา) ใช่ค่ะ กะไท่้ถูกว่าจะลงน้ำหนักมือให้มันแรงหรือเบานั่นเอง</w:t>
      </w:r>
    </w:p>
    <w:p>
      <w:pPr>
        <w:pStyle w:val="BodyText"/>
      </w:pPr>
      <w:r>
        <w:t xml:space="preserve">(คุณครูสุนทรี) ครูปร่างหน้าตาตลับเมตรเป็นอย่างนี้ เอาไว้ทำอะไรคะ มากค่ะ ตลับเมตรนะคะก็คือเครื่องมือวัดเด็ก ๆ บางคนอาจจะเคยเห็น เด็ก ๆ บางคน ก็ไม่เป็นไรค่ะ แต่ตลับเมตรนะคะ จะเป็นเครื่องมือคล้ายไม้บรรทัด นั่นเองนะคะ แล้วก็เวลาใช้เสร็จนะคะ เขาก็จะเก็บเข้าไปอยู่ด้านใหค่ะ ซึ่งเวลาเราจะใช้เราก็ดึงยืดออกมา แบบนี้ ตัวาปริงที่อยู่ด้านในอาจจะชำรุดเสียหายได้</w:t>
      </w:r>
    </w:p>
    <w:p>
      <w:pPr>
        <w:pStyle w:val="BodyText"/>
      </w:pPr>
      <w:r>
        <w:t xml:space="preserve">(คุณครูณัฐทิยา) อันดับต่อไปค่ะ เด็ก ๆ ได้เห็นจากภาพแล้วนะคะ เครื่องมือสำหรับใช้ในการขัน ในการไข นะคะ แล้วก็ เราจะเรียกว่าไขควงนั่นเอง ซึ่งตอจะใช้ก็ควรระมัดระวังด้วย จะค่อนข้างแหลมนั่นเอง อาจจะไปโดนในส่วนของร่างกายเราเองหรือ</w:t>
      </w:r>
    </w:p>
    <w:p>
      <w:pPr>
        <w:pStyle w:val="BodyText"/>
      </w:pPr>
      <w:r>
        <w:t xml:space="preserve">(คุณครูสุนทรี) คือ ตอนที่เราใช้เครื่องมือช่างนี่ต้องระวังด้วย อาจจะล้ม แล้วอาจจะเกิดอุบัติเหตุได้นะคะ ก็ต้องระมัดระวังกันด้วยนะคะ กรรไกรค่ะ กรรไกรมีอยู่ 2 แบบนะคะ ช่างผ้า กรรไกรที่มาตัดผ้าไม่ควนำมาตัดกระดาษ เวลาที่เราทำงานประดิษฐ์ ตัดกระดาษใช่ไหมคะ เด็ก ๆ ไม่ควร เคยเห็นไหมคะ อันนี้กรรไกรตัดผ้าผ้าเด็ก ๆ ห้ามนำไปตัดกระดาษนะคะ เลื่อยนั่นเองค่ะ ซึ่งเลื่อยด็จะมีหลากหลายนะคะ เลื่อยนี่ก็จะเป็นเครื่องมือตัดชิ้นงาน ออกด้วยใบเลื่อยนะคะ เลื่อยผ่นเลบ็ก ๆ ไว้ตัดท่อน้ำปะปานะคะ</w:t>
      </w:r>
    </w:p>
    <w:p>
      <w:pPr>
        <w:pStyle w:val="BodyText"/>
      </w:pPr>
      <w:r>
        <w:t xml:space="preserve">(คุณครูณัฐทิยา) หรือไปตัดเหล็ก เด็ก ๆ ก็ยังไม่ควรจะใช้เครื่องมือพวกนี้ หรือถ้าจะใช้ เลื่อย หรือฟันของเลือยนั่นค่อนข้างจะคอาจจะบาดมือของเด็ก ๆ ได้ เวลาจะใช้หรืออะไรก็ต้องอยู่ในความดูแลของผู้ปกครอง ก่อนนะคะ สัปดาห์หน้าครุจะมาแนะนำวิธีใช้จะสาธิตให้ดูนะคะ ตอนนี้มาถึงเครื่องใช้แล้วค่ะ ไหนเด็ก ๆ ลองบอกเครื่องใช้คนลบะ 1 อย่าคนละ 1 อย่าง ครูฝ้ายคะ เราไม่ได้เล่นกันมานานแลที่เราพูดกับคนละคำ เครื่องใช้ค่ะ เครื่องเรือน เครื่องใช้ที่เราใช้ในชีวิตประจำวันเลยนะคะ เราลองเล่นสักคนล่ะ 3 อย่าง เริ่มที่ครูนกก่อนนะคะ ตู้เย็น ตู้</w:t>
      </w:r>
    </w:p>
    <w:p>
      <w:pPr>
        <w:pStyle w:val="BodyText"/>
      </w:pPr>
      <w:r>
        <w:t xml:space="preserve">(คุณครูณัฐทิยา) เตียง</w:t>
      </w:r>
    </w:p>
    <w:p>
      <w:pPr>
        <w:pStyle w:val="BodyText"/>
      </w:pPr>
      <w:r>
        <w:t xml:space="preserve">(คุณครูสุนทรี) เด็ก ๆ ชอบมาเลยค่ะ จริง ๆ มีอีกเยอะเลยนะคะ ทีนี้ค่ะ ดูภาพไปแล้ว เด็ก ๆ ก็บอกว่ายังนึกไม่ออกหรือคะ ไม่เป็นไรค่ะ ตอนนี้คุณครูนก ฃไม่เป็นไรค่ะ วันนี้ค่ะ คุณครูนกยกโตยกโต๊ะมาเลยค่ะ ไปเลยค่ะ ลองไปดูกันเลยนะคะ</w:t>
      </w:r>
    </w:p>
    <w:p>
      <w:pPr>
        <w:pStyle w:val="BodyText"/>
      </w:pPr>
      <w:r>
        <w:t xml:space="preserve">(คุณครูสุนทรี) นี่ค่ะ นี่คืออะไรเอ่ย อะไรเอ่ย นี่คือโต๊ะนะคะ เป็นเครื่องใช้ ตรงนี้คืออะไรคะ เก้าอัเเห็นไหมคะ เวลาเรานั่งเก้าอี้ เด็ก ๆ เห็นไหมคะ เก้าอี้มีทั้งหมดกี่ขาคะ มีทั้งหมด 4 ขาค่ะ</w:t>
      </w:r>
    </w:p>
    <w:p>
      <w:pPr>
        <w:pStyle w:val="BodyText"/>
      </w:pPr>
      <w:r>
        <w:t xml:space="preserve">(คุณครูสุนทรี) แต่ทำไมเวลาครูเห็น เด็ก ๆ นั่งเด็ก ๆ ชอบนั่ง 2 ขา ไม่เอานะคะ ถ้าเรานั่งแบบนี้จะทำให้เก้าอี้ชำรุด อาจจะซญ่อมแซมได้ แต่เวลาเด็ก ๆ นั่วหักเด็ก ๆ ตกไปปุ๊บ มีเศษไม้ อาจจะทำให้เราได้รับบาดเจ็บได้นะคะ พื้นด้วยก็ได้นะคะ</w:t>
      </w:r>
    </w:p>
    <w:p>
      <w:pPr>
        <w:pStyle w:val="BodyText"/>
      </w:pPr>
      <w:r>
        <w:t xml:space="preserve">(คุณครูสุนทรี) ใช่ค่ะ เพราะฉะนั้นเราต้องรู้จักการใช้เครื่องใช้ด้วยนะคะ ก็เป้นโต๊ะ</w:t>
      </w:r>
    </w:p>
    <w:p>
      <w:pPr>
        <w:pStyle w:val="BodyText"/>
      </w:pPr>
      <w:r>
        <w:t xml:space="preserve">(คุณครูณัฐทิยา) ด้านนี้ใช่ไหมคะ มีหลากหลายรูปแบบเลย เห็นไหมคะ มีโต๊ะกับเก้าอี้รูปร่างหน้าตาก็จแตกต่างกันออกไปใช่ไหมคะ</w:t>
      </w:r>
    </w:p>
    <w:p>
      <w:pPr>
        <w:pStyle w:val="BodyText"/>
      </w:pPr>
      <w:r>
        <w:t xml:space="preserve">(คุณครูณัฐทิยา) ใช่แล้วค่ะ โต๊ะนี้ก็มีไว้…</w:t>
      </w:r>
    </w:p>
    <w:p>
      <w:pPr>
        <w:pStyle w:val="BodyText"/>
      </w:pPr>
      <w:r>
        <w:t xml:space="preserve">(คุณครูสุนทรี) ทำอะไรคะ โต๊ะมีไว้ขึ้นไปนั่ง ได้ไหมคะ โต๊ะ เราก็ต้องเอาไว้วางของไว้เขียนหนังสือ ห้ามขึ้นไปนั่งเลยนะคะ ถือเป็นการเสียมารยาทด้วยนะคะ ได้ไหมคะ</w:t>
      </w:r>
    </w:p>
    <w:p>
      <w:pPr>
        <w:pStyle w:val="BodyText"/>
      </w:pPr>
      <w:r>
        <w:t xml:space="preserve">(คุณครูณัฐทิยา) ก็คงไม่เหมาะสมใช่ไหมคะ อะไรคะ เด็ก ๆ อาจจะหล่นลงมาจาก เกิดอุบัติเหตุได้นะคะ แล้วก็เสียของเสียเก้าอี้ด้วยนะะค ใช่ค่ะ เก้าอี้เสียไม่เป็นไร ถ้าเกิดเสียไปอะไหล่ไม่มีแล้วนะคะ ทีนี้ค่ะ เจ้า 2 กล่องนี้ค่ะ มีไว้ทำอะไร เอ๊ะ เราจะตั้งกล่องไหนก่อนดีคะ</w:t>
      </w:r>
    </w:p>
    <w:p>
      <w:pPr>
        <w:pStyle w:val="BodyText"/>
      </w:pPr>
      <w:r>
        <w:t xml:space="preserve">(คุณครูณัฐทิยา) ระหว่างทางนี้หรือทางนี้ดีคะ ของครูนกก่อนนะคะ ตั้งขึ้นมาแล้ว ทายถูกหรือยังคะ ว่าคืออะไร เห็นชัดไหมคะ มันคือ …นะคะ ซึ่งก็จะมีช่องไว้เก็บของด้านล่างอันนี้จำลองมาจากของจริงเลยนะคะ ด้านนี้ค่ะ หีบสมบัติหรือเปล่า</w:t>
      </w:r>
    </w:p>
    <w:p>
      <w:pPr>
        <w:pStyle w:val="BodyText"/>
      </w:pPr>
      <w:r>
        <w:t xml:space="preserve">(คุณครูสุนทรี) ครูฝ้ายจะตั้งแล้วค่ะ คืออะไรคะ มีใครอยู่ไหม ไม่มีค่ะ ค่อย ๆ เปิดนะคะ ตื่นเต้นไหมคะ เอาทางไหนดีคะ</w:t>
      </w:r>
    </w:p>
    <w:p>
      <w:pPr>
        <w:pStyle w:val="BodyText"/>
      </w:pPr>
      <w:r>
        <w:t xml:space="preserve">(คุณครูสุนทรี) ได้ค่ะ ได้ค่ะ แล้วค่ะ</w:t>
      </w:r>
    </w:p>
    <w:p>
      <w:pPr>
        <w:pStyle w:val="BodyText"/>
      </w:pPr>
      <w:r>
        <w:t xml:space="preserve">(คุณครูสุนทรี) เอ๊ะนี่คืออะไร ใครอยู่ในนี้ นึกออกหรือยังคะ ว่าอันนี้คืออะไร เป็นตู้เสื้อผ้านั่นเอง</w:t>
      </w:r>
    </w:p>
    <w:p>
      <w:pPr>
        <w:pStyle w:val="BodyText"/>
      </w:pPr>
      <w:r>
        <w:t xml:space="preserve">(คุณครูสุนทรี) ตู้เสื้อผ้าเครื่องใช้อีกอย่างหนึ่งค่ะ</w:t>
      </w:r>
    </w:p>
    <w:p>
      <w:pPr>
        <w:pStyle w:val="BodyText"/>
      </w:pPr>
      <w:r>
        <w:t xml:space="preserve">(คุณครูณัฐทิยา) เป็นเคเป็นโซฟา อาจจะเป็นหมอน เป็นรองเท้า รองเท้าเป็นกระเป๋า พวกนี้เราก็ถือเป็น เราขอวางเขานอนไว้ก่อนนะคะ เดี๋ยวเขาล้มค่ะ หลังจากที่เด็ก ๆ ดูตัวอย่างแล้วแล้วนะคะ ว่าเครื่องใช้มีอะไรบ้างแล้วคุณครูก็ ยกตัวอย่างไปแล้วนะคะ เมื่อกี้นี้ใครยังไม่ให้คำจำกัดความของคำเครื่องมือคราวนี้พอจะนึกออกแล้วใช่ไหมคะ คุณครูให้เวลาสักครู่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กันบ้างคะ เด็ก ๆ นั้นบอกความหมายของเครื่องใช้ได้เยอะเลยค่ะครูฝ้าย ว่าเครื่องใช้เด็ก ๆ ทราบด้วยว่าเป็นอะไรค่ะครูนก</w:t>
      </w:r>
    </w:p>
    <w:p>
      <w:pPr>
        <w:pStyle w:val="BodyText"/>
      </w:pPr>
      <w:r>
        <w:t xml:space="preserve">(คุณครูสุนทรี) จะเฉลยให้เด็ก ๆ ฟังนะคะ สำหรับเครื่องใช้นะคะ ก็คือสิ่งอำนวยความสะดวก ค่ะ ช่วยตกแต่งบ้านให้ดูสวยงามถ้าใช่สิคะ</w:t>
      </w:r>
    </w:p>
    <w:p>
      <w:pPr>
        <w:pStyle w:val="BodyText"/>
      </w:pPr>
      <w:r>
        <w:t xml:space="preserve">(คุณครูณัฐทิยา) แจกันก็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เห็นไหมคะ นึกออกกันหรือยังคะ เมื่อสักครู่ที่เด็ ก ๆ ได้เห็น</w:t>
      </w:r>
    </w:p>
    <w:p>
      <w:pPr>
        <w:pStyle w:val="BodyText"/>
      </w:pPr>
      <w:r>
        <w:t xml:space="preserve">(คุณครูสุนทรี) คือตู้โชว์นะคะ อะไรก็ตามที่เราเอาไว้ใช้ในบ้าน อาจจะเป็นของแต่งภายในบ้านนะคะ ว่าคุณครูยกตัวอย่างอะไรมาให้บ้างแล้วนะคะ โต๊ะค่ะ โต๊ะเราก็เอาไว้ วางสิ่งของ เราไม่ควรที่จะขึ้นไปนั่งหรือขึ้นไปยืน เวลาเราใช้โต๊ะเราวางของอย่างเดียวหรือคะนะคะ แบบนี้เป็นต้น แล้วเด็ก ๆ ใช้ทำอะไรคะ เขียนหนังสือ เก่งมากเลยค่ะ บางคนบอกใช้อ่านหนังสือด้วย เช่นมากเลยค่ะ ต่อไปค่ะ</w:t>
      </w:r>
    </w:p>
    <w:p>
      <w:pPr>
        <w:pStyle w:val="BodyText"/>
      </w:pPr>
      <w:r>
        <w:t xml:space="preserve">(คุณครูณัฐทิยา) สำหรับต่อไปนะคะ ให้เด็ก ๆ</w:t>
      </w:r>
    </w:p>
    <w:p>
      <w:pPr>
        <w:pStyle w:val="BodyText"/>
      </w:pPr>
      <w:r>
        <w:t xml:space="preserve">(คุณครูณัฐทิยา) เป็นเก้าอี้นั่นเองนะคะ ใช้สำหรับนั่งค่ะ ก็ควรที่จะนั่ง 4 ขาด้วยกัน ไม่ควรที่จะนั่ง 2 ขเพราะว่าอย่างไรคะเด็ก ๆ เด็ก ๆ ตอบมาแล้วสก็อาจจะทำให้เราเกิดอันตรายได้นะคะ หรืออาจจะทำให้เสียข้าวของด้วยค่ะ ด้วยก็ได้นะคะ แล้วทำให้ร่างกายเรา เกิดได้รับความบาดเจ็บนั่นเองนะคะต่อไปคะ่ โซฟาค่ะ นอกจากนั่งแล้วทำอะไรอีกคะบางคนบอกว่านอน เก่งมาค่ะ ใครบอกว่าขึ้นไปกระโดดนะคะ ให้เรียบร้อยนะคะ ถ้าเกิดเด็ก ๆ ขึ้นไปกระโดดโซฟาจะมีตัวสปริงอยู่ เป็นอย่างไรคะ โซฟาของเราก็อาจจะชำรุด เด็ก ๆ ก็อาจจะได้รับบาดเจ็บนั่นเองนะคะ ด้วยนะคะ</w:t>
      </w:r>
    </w:p>
    <w:p>
      <w:pPr>
        <w:pStyle w:val="BodyText"/>
      </w:pPr>
      <w:r>
        <w:t xml:space="preserve">(คุณครูณัฐทิยา) สำหรับต่อไปเป็นอะไรคะ เด็ก เห็นจากภาพแล้วก็น่าจะเป็นพัดลมค่ะ ใช่ค่ะ</w:t>
      </w:r>
    </w:p>
    <w:p>
      <w:pPr>
        <w:pStyle w:val="BodyText"/>
      </w:pPr>
      <w:r>
        <w:t xml:space="preserve">(คุณครูณัฐทิยา) แล้วก็มาใช้ในการอำนวยบความสะดวกแล้วก็เวลาที่เราใช้นี่</w:t>
      </w:r>
    </w:p>
    <w:p>
      <w:pPr>
        <w:pStyle w:val="BodyText"/>
      </w:pPr>
      <w:r>
        <w:t xml:space="preserve">(คุณครูณัฐทิยา) ใช่ค่ะ ระบายอากาศต่าง ๆ ให้ความเย็นแก่เรานั่นเองนะคะ ก็ควรระมัดระวังในการใช้</w:t>
      </w:r>
    </w:p>
    <w:p>
      <w:pPr>
        <w:pStyle w:val="BodyText"/>
      </w:pPr>
      <w:r>
        <w:t xml:space="preserve">(คุณครูสุนทรี) ใช่ค่ะ</w:t>
      </w:r>
    </w:p>
    <w:p>
      <w:pPr>
        <w:pStyle w:val="BodyText"/>
      </w:pPr>
      <w:r>
        <w:t xml:space="preserve">(คุณครูณัฐทิยา)เห็นเลยว่าพัดลมเป็น</w:t>
      </w:r>
    </w:p>
    <w:p>
      <w:pPr>
        <w:pStyle w:val="BodyText"/>
      </w:pPr>
      <w:r>
        <w:t xml:space="preserve">(คุณครูณัฐทิยา) เครื่องใช้ไฟฟ้า ซี่เห็นไหมคะ เป็นตระแกงอยู่ เกิดไฟช็อตหรือพัดลมเสีย แต่ถ้าเกิดนักเรียนแหย่นิ้วของนักเรียนนะคะ แหย่เข้าไปแล้วนิ</w:t>
      </w:r>
    </w:p>
    <w:p>
      <w:pPr>
        <w:pStyle w:val="BodyText"/>
      </w:pPr>
      <w:r>
        <w:t xml:space="preserve">(คุณครูณัฐทิยา) ใบพัดอาจจะหมุ่นไปแล้วไปโดนนิ้วของเด็ก ๆ ด้วยนะคะ ถ้ามีพัดลม อย่างนั้นเครื่องปรับอากาศก็ต้องเป็นเครื่องใช้สิคะครูฝ้าย เครื่องปรับอากาศที่เรียกว่า…</w:t>
      </w:r>
    </w:p>
    <w:p>
      <w:pPr>
        <w:pStyle w:val="BodyText"/>
      </w:pPr>
      <w:r>
        <w:t xml:space="preserve">(คุณครูสุนทรี) ที่เด็ก ๆ รู้จักว่าแอร์ อันนี้คือตู้เย็นวันหนึ่งเปิดกี่รอบคะเด็ก ๆ นับไม่ถ้วนเลย เปิดทำอะไรคะ เปิดดื่มน้ำ เปิดหาขนม ตู้เย็นนะคะ ก็คือเครื่องใช้ไฟฟ้าที่ทำความเย็น ช่วยเก็บรักษาอาหารให้สดแล้วก็ใหม่นั่นเองนะคะ เข้าตู้เย็นก็จะทำให้ตู้เย็นของเรานั่น เสื่อมสภาพเร็วนั่นเองนะคะ คือเราไม่ควรนำ เข้าตู้เย็น เราควรจะให้เป็นอุณหภูมิปกติ เราเปลืองไฟด้วยนะคะเด็ก ๆ ฉะนั้นเด็ก ๆ ต้องนึกไว้กว่าจะเปิดตู้เย็นนี่จะหยิบอะไรบ้าง นั่งมองนั่งเล่นอะไรบ้างนะ จะลัดอะไรอีกไหม เวลาเปิดก้ควรที่จะปิดให้สนิท</w:t>
      </w:r>
    </w:p>
    <w:p>
      <w:pPr>
        <w:pStyle w:val="BodyText"/>
      </w:pPr>
      <w:r>
        <w:t xml:space="preserve">(คุณครูสุนทรี) ใช่คือเราต้องปิดตู้เย็นให้สนิทค่ะ ตอนนี้ค่ะ หลังจากที่เด็ก ๆ ได้ฟังครูมาระยะหนึ่งแล้วค่ะ ขอ 4 คนได้ไหมคะ บ่แล้วแต่เด็ก ๆ ได้เลยค่ะ ได้ค่ะ ชายหญิงก็ได้นะคะ แบ่งกลุ่มค่ะ ระดมความคิด ออกมาเขียนชื่ออุปกรณ์เครื่องมือและเครื่องใช้ภายในบ้านเครื่องใช้ในบ้านให้เยอะที่สุดนะคะ ตอนนี้ค่ะ ขอให้คุณครูปลายทางนะคะ แบ่งครึ่งกระดานให้เด็ก ๆ ด้วยนะคะ แบ่งแบบนี้เลย แบบนีนะคะ คือเครื่องมือและเครื่องใช้ หรือ เครื่องใช้แลหรือจะเครื่องใช้ และเครื่องมือค่ะ จะเขียนฝั่งไหน ใครจะเขียนได้เยอะที่สุด เดี๋ยวคุณครูให้เวลาสักนิดหนึแล้วฟะงเสียงกระดิ่งด้วยนะคะ เริ่มค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หมดเวลาแล้วค่ะ ตอนนี้ให้เด็ก ๆ นั่งที่ก่อนนะคะ นั่งที่เลยค่ะ สำหรับของโรงเรียนปลายทาง เขียนได้เยอะกว่าเราครูฝ้าย</w:t>
      </w:r>
    </w:p>
    <w:p>
      <w:pPr>
        <w:pStyle w:val="BodyText"/>
      </w:pPr>
      <w:r>
        <w:t xml:space="preserve">(คุณครูณัฐทิยา) ใช่แล้วค่ะ เก่งมากค่ะ ดูสิ ว่านักเรียนเขียนอะไรได้บ้างนะคะ เครื่องมือของเราค่ะ มีไขควง ตลับเมตร กรรไกร ส่วนเครื่องใช้คะ มีตู้เย็น พัดลม ทีวี โต๊ะ เก้าอี้ แต่ของเด็ก ๆ หลายทางนะคะ ตอนนี้ค่ะ เป็นงานเดี่ยวแล้วนะคะ งานเดี่ยวของเราค่ะ</w:t>
      </w:r>
    </w:p>
    <w:p>
      <w:pPr>
        <w:pStyle w:val="BodyText"/>
      </w:pPr>
      <w:r>
        <w:t xml:space="preserve">(คุณครูณัฐทิยา) สำหรับนะคะ งานเดี่ยวของเรานะคะ เดี๋ยวไปดูบทบาทของครูปลายทอนุเคราะหืครุปลายทางในการแจกใบงานที่ 12 เรื่องอุปกรณ์เครื่องมือและเครื่องใช้ในบ้านค่ะ ต่อไปนะคะ รวมไปถึงการกำกับดูแลและให้คำปรึกษานักเรียน ของเด็ก ๆ นะคะ ให้เด็ก ๆ นั้น ปฏิบัติใบ12 เรื่อง อุปกรณ์เครื่องมือและเครื่องใช้ใบ้าน ซึ่งตอนนี้เรามีตัวอย่างมาให้เด็ก ๆ ได้ดูนะคะ นี้ เด็ก ๆ ได้ทำงานกลุ่มกันไปแล้วค่ะ ก็คือให้เด็ก ๆ นั้นเขียนเครื่องมือเแต่ที่จะเพิ่มคือตรงนี้ค่ะ ก็ได้นะคะ แล้วบอกแนวทางการใช้ที่ปลอดนะคะ พอนึกออกไหมคะ ไปลงมือปฏิบัติ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ก็มช่วงสุดท้ายแล้วคะ ใครที่ยังทำเด็ก ๆ ได้รับความรู้อะไรไปบ้างคะ วันนี้เราเรีนเรื่องเครื่องมือและเครื่องใช้เยี่ยมมากเลยค่ะ ตอบเสียงดังฟังชัดมาก ดำเนินชีวิตประจำไว้ จึงต้องใช้อย่สงระมัดเพื่อให้มีอายุการใช้งาน โดยไม่ต้องซ่อมแซมหรือซื้อใหม่ค่ะ</w:t>
      </w:r>
    </w:p>
    <w:p>
      <w:pPr>
        <w:pStyle w:val="BodyText"/>
      </w:pPr>
      <w:r>
        <w:t xml:space="preserve">(คุณครูณัฐทิยา) สำหรับในส่วนของบทเรียนครั้งต่อไปนะคะ ก็จะเป็นเรื่องของเครื่องมือที่ใช้ในงานชส่วนของในสิ่งที่ต้องเตรียมที่ใช้ในงานช่างนะคะ แล้วก็กับเด็ก ๆ มา เพื่อเป็นการอนุเคราะห์ให้เด็ก ๆ หรือเป็นความกรุณาให้เด็ก ๆ</w:t>
      </w:r>
    </w:p>
    <w:p>
      <w:pPr>
        <w:pStyle w:val="BodyText"/>
      </w:pPr>
      <w:r>
        <w:t xml:space="preserve">(คุณครูสุนทรี) ใช่ค่ะ วันนี้นะคะ ก็ให้คุณครูปลายทางเตรียมให้เด็ก ๆ ด้วยค่ะ ค่ะ ครูนกและครุฝ้ายนะคะ ก้หมดเวลาแล้วค่ะ ต้องขอลาเด็ก ๆ ไปก่อนค่ะ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3) 1. อุปกรณ์ เครื่องมือและเครื่องใช้ในบ้าน 25 ส.ค. 64 (มีใบงาน และใบความรู้) ปลา ภูมิ ฟารุต</dc:title>
  <dc:creator/>
  <cp:keywords/>
  <dcterms:created xsi:type="dcterms:W3CDTF">2022-09-22T04:44:44Z</dcterms:created>
  <dcterms:modified xsi:type="dcterms:W3CDTF">2022-09-22T0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ันยายน 2565 เวลา 09.00 น.</vt:lpwstr>
  </property>
  <property fmtid="{D5CDD505-2E9C-101B-9397-08002B2CF9AE}" pid="3" name="subtitle">
    <vt:lpwstr/>
  </property>
</Properties>
</file>